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BD661" w14:textId="77777777" w:rsidR="00C6494F" w:rsidRDefault="00C6494F" w:rsidP="004C3F66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Mission Senior Secondary </w:t>
      </w:r>
    </w:p>
    <w:p w14:paraId="79EC324F" w14:textId="40A70B5F" w:rsidR="00C6494F" w:rsidRDefault="007918FD" w:rsidP="00C6494F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Golf and Country Scholarship</w:t>
      </w:r>
    </w:p>
    <w:p w14:paraId="7552F044" w14:textId="77777777" w:rsidR="00C6494F" w:rsidRDefault="00C6494F" w:rsidP="00C6494F">
      <w:pPr>
        <w:rPr>
          <w:rFonts w:ascii="Arial" w:hAnsi="Arial" w:cs="Arial"/>
          <w:sz w:val="40"/>
          <w:szCs w:val="40"/>
        </w:rPr>
      </w:pPr>
    </w:p>
    <w:p w14:paraId="09D84C61" w14:textId="77777777" w:rsidR="00C6494F" w:rsidRDefault="00C6494F" w:rsidP="00C6494F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49F6D977" w14:textId="77777777" w:rsidR="00C6494F" w:rsidRDefault="00C6494F" w:rsidP="00C6494F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</w:t>
      </w:r>
    </w:p>
    <w:p w14:paraId="1E0174DD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38ECF277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51E9133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30B546CB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</w:p>
    <w:p w14:paraId="35699790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2EE84389" w14:textId="3FD36407" w:rsidR="00C6494F" w:rsidRDefault="009315A9" w:rsidP="00C6494F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 explain</w:t>
      </w:r>
      <w:r w:rsidR="00B31C7F">
        <w:rPr>
          <w:rFonts w:ascii="Arial" w:hAnsi="Arial" w:cs="Arial"/>
          <w:sz w:val="28"/>
          <w:szCs w:val="28"/>
        </w:rPr>
        <w:t>ing</w:t>
      </w:r>
      <w:r>
        <w:rPr>
          <w:rFonts w:ascii="Arial" w:hAnsi="Arial" w:cs="Arial"/>
          <w:sz w:val="28"/>
          <w:szCs w:val="28"/>
        </w:rPr>
        <w:t xml:space="preserve"> history in athletics throughout High School</w:t>
      </w:r>
    </w:p>
    <w:p w14:paraId="24C5D6FC" w14:textId="0823E566" w:rsidR="00367704" w:rsidRDefault="00B31C7F" w:rsidP="00B31C7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eference given to Junior members of Mission Golf and Country Club</w:t>
      </w:r>
    </w:p>
    <w:p w14:paraId="5C7D5A5C" w14:textId="73F8E473" w:rsidR="00B31C7F" w:rsidRDefault="00AF6063" w:rsidP="00B31C7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nmember</w:t>
      </w:r>
      <w:r w:rsidR="005E7CDF">
        <w:rPr>
          <w:rFonts w:ascii="Arial" w:hAnsi="Arial" w:cs="Arial"/>
          <w:sz w:val="28"/>
          <w:szCs w:val="28"/>
        </w:rPr>
        <w:t xml:space="preserve"> student athletes</w:t>
      </w:r>
      <w:r>
        <w:rPr>
          <w:rFonts w:ascii="Arial" w:hAnsi="Arial" w:cs="Arial"/>
          <w:sz w:val="28"/>
          <w:szCs w:val="28"/>
        </w:rPr>
        <w:t>, explain commitment to play</w:t>
      </w:r>
      <w:r w:rsidR="004163D4">
        <w:rPr>
          <w:rFonts w:ascii="Arial" w:hAnsi="Arial" w:cs="Arial"/>
          <w:sz w:val="28"/>
          <w:szCs w:val="28"/>
        </w:rPr>
        <w:t xml:space="preserve"> </w:t>
      </w:r>
      <w:r w:rsidR="00C86AE3">
        <w:rPr>
          <w:rFonts w:ascii="Arial" w:hAnsi="Arial" w:cs="Arial"/>
          <w:sz w:val="28"/>
          <w:szCs w:val="28"/>
        </w:rPr>
        <w:t>on a post-secondary team.</w:t>
      </w:r>
    </w:p>
    <w:p w14:paraId="0B3253CF" w14:textId="77777777" w:rsidR="00367704" w:rsidRPr="00367704" w:rsidRDefault="00367704" w:rsidP="00367704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36798D60" w14:textId="3CF08659" w:rsidR="00C6494F" w:rsidRDefault="00C6494F" w:rsidP="00C778A0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 unofficial transcript of grades (</w:t>
      </w:r>
      <w:r w:rsidR="00C778A0">
        <w:rPr>
          <w:rFonts w:ascii="Arial" w:hAnsi="Arial" w:cs="Arial"/>
          <w:sz w:val="28"/>
          <w:szCs w:val="28"/>
        </w:rPr>
        <w:t>email</w:t>
      </w:r>
      <w:r>
        <w:rPr>
          <w:rFonts w:ascii="Arial" w:hAnsi="Arial" w:cs="Arial"/>
          <w:sz w:val="28"/>
          <w:szCs w:val="28"/>
        </w:rPr>
        <w:t xml:space="preserve"> M</w:t>
      </w:r>
      <w:r w:rsidR="000E70F4">
        <w:rPr>
          <w:rFonts w:ascii="Arial" w:hAnsi="Arial" w:cs="Arial"/>
          <w:sz w:val="28"/>
          <w:szCs w:val="28"/>
        </w:rPr>
        <w:t>s. McDonald at</w:t>
      </w:r>
      <w:r w:rsidR="00C778A0">
        <w:rPr>
          <w:rFonts w:ascii="Arial" w:hAnsi="Arial" w:cs="Arial"/>
          <w:sz w:val="28"/>
          <w:szCs w:val="28"/>
        </w:rPr>
        <w:t xml:space="preserve"> </w:t>
      </w:r>
      <w:r w:rsidR="00FB27FB">
        <w:rPr>
          <w:rFonts w:ascii="Arial" w:hAnsi="Arial" w:cs="Arial"/>
          <w:sz w:val="28"/>
          <w:szCs w:val="28"/>
        </w:rPr>
        <w:t>mss.grads@mpsd.ca</w:t>
      </w:r>
      <w:r>
        <w:rPr>
          <w:rFonts w:ascii="Arial" w:hAnsi="Arial" w:cs="Arial"/>
          <w:sz w:val="28"/>
          <w:szCs w:val="28"/>
        </w:rPr>
        <w:t xml:space="preserve"> </w:t>
      </w:r>
      <w:r w:rsidR="00C778A0">
        <w:rPr>
          <w:rFonts w:ascii="Arial" w:hAnsi="Arial" w:cs="Arial"/>
          <w:sz w:val="28"/>
          <w:szCs w:val="28"/>
        </w:rPr>
        <w:t>to request</w:t>
      </w:r>
      <w:r w:rsidRPr="00C778A0">
        <w:rPr>
          <w:rFonts w:ascii="Arial" w:hAnsi="Arial" w:cs="Arial"/>
          <w:sz w:val="28"/>
          <w:szCs w:val="28"/>
        </w:rPr>
        <w:t>)</w:t>
      </w:r>
    </w:p>
    <w:p w14:paraId="43CB2B16" w14:textId="77777777" w:rsidR="009352FE" w:rsidRDefault="009352FE" w:rsidP="00166C7C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DCBCCE6" w14:textId="22FA1A7E" w:rsidR="00C86AE3" w:rsidRPr="00C778A0" w:rsidRDefault="00C86AE3" w:rsidP="00C778A0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tudents must maintain </w:t>
      </w:r>
      <w:r w:rsidR="009352FE">
        <w:rPr>
          <w:rFonts w:ascii="Arial" w:hAnsi="Arial" w:cs="Arial"/>
          <w:sz w:val="28"/>
          <w:szCs w:val="28"/>
        </w:rPr>
        <w:t>C+ or higher and are attending post-secondary in September 2024.</w:t>
      </w:r>
    </w:p>
    <w:p w14:paraId="70315B1D" w14:textId="77777777" w:rsidR="00C6494F" w:rsidRPr="00FC0C27" w:rsidRDefault="00C6494F" w:rsidP="00C6494F">
      <w:pPr>
        <w:pStyle w:val="ListParagraph"/>
        <w:rPr>
          <w:rFonts w:ascii="Arial" w:hAnsi="Arial" w:cs="Arial"/>
          <w:sz w:val="28"/>
          <w:szCs w:val="28"/>
        </w:rPr>
      </w:pPr>
    </w:p>
    <w:p w14:paraId="30816411" w14:textId="77777777" w:rsidR="00C6494F" w:rsidRDefault="00C6494F" w:rsidP="00C6494F">
      <w:pPr>
        <w:jc w:val="left"/>
        <w:rPr>
          <w:rFonts w:ascii="Arial" w:hAnsi="Arial" w:cs="Arial"/>
          <w:sz w:val="28"/>
          <w:szCs w:val="28"/>
        </w:rPr>
      </w:pPr>
    </w:p>
    <w:p w14:paraId="6EE8B5D1" w14:textId="77777777" w:rsidR="00C6494F" w:rsidRDefault="00C6494F" w:rsidP="00C6494F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</w:p>
    <w:p w14:paraId="7094045D" w14:textId="77777777" w:rsidR="00C6494F" w:rsidRDefault="00C6494F" w:rsidP="00C6494F">
      <w:pPr>
        <w:contextualSpacing/>
        <w:rPr>
          <w:rFonts w:ascii="Arial" w:hAnsi="Arial" w:cs="Arial"/>
          <w:b/>
          <w:sz w:val="28"/>
          <w:szCs w:val="28"/>
        </w:rPr>
      </w:pPr>
    </w:p>
    <w:p w14:paraId="5B0C5F06" w14:textId="55A889EB" w:rsidR="004778CF" w:rsidRPr="0037720B" w:rsidRDefault="005F1596" w:rsidP="0037720B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riday </w:t>
      </w:r>
      <w:r w:rsidR="0039365A">
        <w:rPr>
          <w:rFonts w:ascii="Arial" w:hAnsi="Arial" w:cs="Arial"/>
          <w:b/>
          <w:sz w:val="28"/>
          <w:szCs w:val="28"/>
        </w:rPr>
        <w:t>Ma</w:t>
      </w:r>
      <w:r w:rsidR="005030B7">
        <w:rPr>
          <w:rFonts w:ascii="Arial" w:hAnsi="Arial" w:cs="Arial"/>
          <w:b/>
          <w:sz w:val="28"/>
          <w:szCs w:val="28"/>
        </w:rPr>
        <w:t>rch</w:t>
      </w:r>
      <w:r w:rsidR="0039365A">
        <w:rPr>
          <w:rFonts w:ascii="Arial" w:hAnsi="Arial" w:cs="Arial"/>
          <w:b/>
          <w:sz w:val="28"/>
          <w:szCs w:val="28"/>
        </w:rPr>
        <w:t xml:space="preserve"> </w:t>
      </w:r>
      <w:r w:rsidR="005030B7">
        <w:rPr>
          <w:rFonts w:ascii="Arial" w:hAnsi="Arial" w:cs="Arial"/>
          <w:b/>
          <w:sz w:val="28"/>
          <w:szCs w:val="28"/>
        </w:rPr>
        <w:t>29th</w:t>
      </w:r>
      <w:r w:rsidR="006D3FC6">
        <w:rPr>
          <w:rFonts w:ascii="Arial" w:hAnsi="Arial" w:cs="Arial"/>
          <w:b/>
          <w:sz w:val="28"/>
          <w:szCs w:val="28"/>
        </w:rPr>
        <w:t xml:space="preserve">, </w:t>
      </w:r>
      <w:r w:rsidR="00166C7C">
        <w:rPr>
          <w:rFonts w:ascii="Arial" w:hAnsi="Arial" w:cs="Arial"/>
          <w:b/>
          <w:sz w:val="28"/>
          <w:szCs w:val="28"/>
        </w:rPr>
        <w:t>2024,</w:t>
      </w:r>
      <w:r w:rsidR="00C778A0">
        <w:rPr>
          <w:rFonts w:ascii="Arial" w:hAnsi="Arial" w:cs="Arial"/>
          <w:b/>
          <w:sz w:val="28"/>
          <w:szCs w:val="28"/>
        </w:rPr>
        <w:t xml:space="preserve"> please</w:t>
      </w:r>
      <w:r w:rsidR="00014646">
        <w:rPr>
          <w:rFonts w:ascii="Arial" w:hAnsi="Arial" w:cs="Arial"/>
          <w:b/>
          <w:sz w:val="28"/>
          <w:szCs w:val="28"/>
        </w:rPr>
        <w:t xml:space="preserve"> email application forms with all supporting documentation to</w:t>
      </w:r>
      <w:r w:rsidR="00014646">
        <w:t xml:space="preserve"> </w:t>
      </w:r>
      <w:hyperlink r:id="rId11" w:history="1">
        <w:r w:rsidR="0037720B" w:rsidRPr="005C03CA">
          <w:rPr>
            <w:rStyle w:val="Hyperlink"/>
            <w:rFonts w:ascii="Arial" w:hAnsi="Arial" w:cs="Arial"/>
            <w:b/>
            <w:sz w:val="28"/>
            <w:szCs w:val="28"/>
          </w:rPr>
          <w:t>mss.grads@mpsd.ca</w:t>
        </w:r>
      </w:hyperlink>
      <w:r w:rsidR="0037720B">
        <w:rPr>
          <w:rFonts w:ascii="Arial" w:hAnsi="Arial" w:cs="Arial"/>
          <w:b/>
          <w:sz w:val="28"/>
          <w:szCs w:val="28"/>
        </w:rPr>
        <w:t xml:space="preserve"> </w:t>
      </w:r>
      <w:r w:rsidR="00014646">
        <w:rPr>
          <w:rFonts w:ascii="Arial" w:hAnsi="Arial" w:cs="Arial"/>
          <w:b/>
          <w:sz w:val="28"/>
          <w:szCs w:val="28"/>
        </w:rPr>
        <w:t xml:space="preserve">with </w:t>
      </w:r>
      <w:r w:rsidR="0039365A">
        <w:rPr>
          <w:rFonts w:ascii="Arial" w:hAnsi="Arial" w:cs="Arial"/>
          <w:b/>
          <w:sz w:val="28"/>
          <w:szCs w:val="28"/>
        </w:rPr>
        <w:t>“S</w:t>
      </w:r>
      <w:r w:rsidR="00014646">
        <w:rPr>
          <w:rFonts w:ascii="Arial" w:hAnsi="Arial" w:cs="Arial"/>
          <w:b/>
          <w:sz w:val="28"/>
          <w:szCs w:val="28"/>
        </w:rPr>
        <w:t>cholarship</w:t>
      </w:r>
      <w:r w:rsidR="0039365A">
        <w:rPr>
          <w:rFonts w:ascii="Arial" w:hAnsi="Arial" w:cs="Arial"/>
          <w:b/>
          <w:sz w:val="28"/>
          <w:szCs w:val="28"/>
        </w:rPr>
        <w:t xml:space="preserve"> Application” </w:t>
      </w:r>
      <w:r w:rsidR="00014646">
        <w:rPr>
          <w:rFonts w:ascii="Arial" w:hAnsi="Arial" w:cs="Arial"/>
          <w:b/>
          <w:sz w:val="28"/>
          <w:szCs w:val="28"/>
        </w:rPr>
        <w:t xml:space="preserve">in the </w:t>
      </w:r>
      <w:r w:rsidR="003B636F">
        <w:rPr>
          <w:rFonts w:ascii="Arial" w:hAnsi="Arial" w:cs="Arial"/>
          <w:b/>
          <w:sz w:val="28"/>
          <w:szCs w:val="28"/>
        </w:rPr>
        <w:t xml:space="preserve">subject </w:t>
      </w:r>
      <w:proofErr w:type="gramStart"/>
      <w:r w:rsidR="003B636F">
        <w:rPr>
          <w:rFonts w:ascii="Arial" w:hAnsi="Arial" w:cs="Arial"/>
          <w:b/>
          <w:sz w:val="28"/>
          <w:szCs w:val="28"/>
        </w:rPr>
        <w:t>line</w:t>
      </w:r>
      <w:proofErr w:type="gramEnd"/>
    </w:p>
    <w:sectPr w:rsidR="004778CF" w:rsidRPr="0037720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CBA0E" w14:textId="77777777" w:rsidR="00B507D7" w:rsidRDefault="00B507D7" w:rsidP="000A554A">
      <w:pPr>
        <w:spacing w:after="0"/>
      </w:pPr>
      <w:r>
        <w:separator/>
      </w:r>
    </w:p>
  </w:endnote>
  <w:endnote w:type="continuationSeparator" w:id="0">
    <w:p w14:paraId="3F5931CF" w14:textId="77777777" w:rsidR="00B507D7" w:rsidRDefault="00B507D7" w:rsidP="000A5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C22CE" w14:textId="77777777" w:rsidR="000A554A" w:rsidRDefault="000A55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E6ADA" w14:textId="77777777" w:rsidR="000A554A" w:rsidRDefault="000A55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E1EF7" w14:textId="77777777" w:rsidR="000A554A" w:rsidRDefault="000A5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8EE6D" w14:textId="77777777" w:rsidR="00B507D7" w:rsidRDefault="00B507D7" w:rsidP="000A554A">
      <w:pPr>
        <w:spacing w:after="0"/>
      </w:pPr>
      <w:r>
        <w:separator/>
      </w:r>
    </w:p>
  </w:footnote>
  <w:footnote w:type="continuationSeparator" w:id="0">
    <w:p w14:paraId="174B9F14" w14:textId="77777777" w:rsidR="00B507D7" w:rsidRDefault="00B507D7" w:rsidP="000A55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ED2D1" w14:textId="77777777" w:rsidR="000A554A" w:rsidRDefault="000A55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D76D9" w14:textId="77777777" w:rsidR="000A554A" w:rsidRDefault="000A55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23981" w14:textId="77777777" w:rsidR="000A554A" w:rsidRDefault="000A55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7C0E8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12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DU2NDGxNDU2MTBV0lEKTi0uzszPAykwrAUAgKCabiwAAAA="/>
  </w:docVars>
  <w:rsids>
    <w:rsidRoot w:val="00C6494F"/>
    <w:rsid w:val="00014646"/>
    <w:rsid w:val="00065C7C"/>
    <w:rsid w:val="00094FED"/>
    <w:rsid w:val="000A554A"/>
    <w:rsid w:val="000C36B5"/>
    <w:rsid w:val="000C7DBC"/>
    <w:rsid w:val="000E6B0D"/>
    <w:rsid w:val="000E70F4"/>
    <w:rsid w:val="00166C7C"/>
    <w:rsid w:val="001A2C21"/>
    <w:rsid w:val="002C76FC"/>
    <w:rsid w:val="002E35C0"/>
    <w:rsid w:val="00367704"/>
    <w:rsid w:val="0037720B"/>
    <w:rsid w:val="0039365A"/>
    <w:rsid w:val="003B636F"/>
    <w:rsid w:val="003D10AE"/>
    <w:rsid w:val="003E653A"/>
    <w:rsid w:val="004163D4"/>
    <w:rsid w:val="004778CF"/>
    <w:rsid w:val="004C3F66"/>
    <w:rsid w:val="005030B7"/>
    <w:rsid w:val="00551427"/>
    <w:rsid w:val="005E7CDF"/>
    <w:rsid w:val="005F1596"/>
    <w:rsid w:val="006D3FC6"/>
    <w:rsid w:val="00752D4D"/>
    <w:rsid w:val="007918FD"/>
    <w:rsid w:val="007B0E0A"/>
    <w:rsid w:val="007C3CE7"/>
    <w:rsid w:val="007C4069"/>
    <w:rsid w:val="007F55A6"/>
    <w:rsid w:val="00851280"/>
    <w:rsid w:val="009315A9"/>
    <w:rsid w:val="009352FE"/>
    <w:rsid w:val="00AF6063"/>
    <w:rsid w:val="00B31C7F"/>
    <w:rsid w:val="00B507D7"/>
    <w:rsid w:val="00B872D4"/>
    <w:rsid w:val="00C6494F"/>
    <w:rsid w:val="00C76A87"/>
    <w:rsid w:val="00C778A0"/>
    <w:rsid w:val="00C86AE3"/>
    <w:rsid w:val="00FB27FB"/>
    <w:rsid w:val="00FF3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05C298"/>
  <w15:docId w15:val="{038CF4D7-5386-4DDB-8678-9A82684A1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9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9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55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554A"/>
  </w:style>
  <w:style w:type="paragraph" w:styleId="Footer">
    <w:name w:val="footer"/>
    <w:basedOn w:val="Normal"/>
    <w:link w:val="FooterChar"/>
    <w:uiPriority w:val="99"/>
    <w:unhideWhenUsed/>
    <w:rsid w:val="000A554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554A"/>
  </w:style>
  <w:style w:type="character" w:styleId="Hyperlink">
    <w:name w:val="Hyperlink"/>
    <w:basedOn w:val="DefaultParagraphFont"/>
    <w:uiPriority w:val="99"/>
    <w:unhideWhenUsed/>
    <w:rsid w:val="000146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ss.grads@mpsd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EB2866-3092-43FB-974C-8CE884F1B6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D268CF-21F2-4E18-A1E1-1E652E2485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61A0BA-EA53-4803-93C8-083697D533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8A8D6B-1ED6-4A1D-A31D-0E1ACBCC94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Christina Coulson</cp:lastModifiedBy>
  <cp:revision>16</cp:revision>
  <dcterms:created xsi:type="dcterms:W3CDTF">2024-02-15T19:05:00Z</dcterms:created>
  <dcterms:modified xsi:type="dcterms:W3CDTF">2024-02-1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